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C75C2" w14:textId="4E0BD785" w:rsidR="005F53FB" w:rsidRPr="00314745" w:rsidRDefault="00915166" w:rsidP="00D574C0">
      <w:pPr>
        <w:spacing w:after="0"/>
        <w:jc w:val="center"/>
        <w:rPr>
          <w:b/>
          <w:sz w:val="28"/>
          <w:szCs w:val="28"/>
        </w:rPr>
      </w:pPr>
      <w:r w:rsidRPr="00314745">
        <w:rPr>
          <w:b/>
          <w:sz w:val="28"/>
          <w:szCs w:val="28"/>
        </w:rPr>
        <w:t>PROG178</w:t>
      </w:r>
      <w:r w:rsidR="0057573B" w:rsidRPr="00314745">
        <w:rPr>
          <w:b/>
          <w:sz w:val="28"/>
          <w:szCs w:val="28"/>
        </w:rPr>
        <w:t>1</w:t>
      </w:r>
      <w:r w:rsidRPr="00314745">
        <w:rPr>
          <w:b/>
          <w:sz w:val="28"/>
          <w:szCs w:val="28"/>
        </w:rPr>
        <w:t xml:space="preserve"> – Programming </w:t>
      </w:r>
      <w:r w:rsidR="0057573B" w:rsidRPr="00314745">
        <w:rPr>
          <w:b/>
          <w:sz w:val="28"/>
          <w:szCs w:val="28"/>
        </w:rPr>
        <w:t>Concepts</w:t>
      </w:r>
      <w:r w:rsidR="00860E05" w:rsidRPr="00314745">
        <w:rPr>
          <w:b/>
          <w:sz w:val="28"/>
          <w:szCs w:val="28"/>
        </w:rPr>
        <w:t xml:space="preserve"> Fall 2020</w:t>
      </w:r>
    </w:p>
    <w:p w14:paraId="0ECE47DB" w14:textId="77777777" w:rsidR="00915166" w:rsidRPr="00314745" w:rsidRDefault="00915166" w:rsidP="00D574C0">
      <w:pPr>
        <w:spacing w:after="0"/>
        <w:jc w:val="center"/>
        <w:rPr>
          <w:b/>
          <w:sz w:val="28"/>
          <w:szCs w:val="28"/>
        </w:rPr>
      </w:pPr>
      <w:r w:rsidRPr="00314745">
        <w:rPr>
          <w:b/>
          <w:sz w:val="28"/>
          <w:szCs w:val="28"/>
        </w:rPr>
        <w:t xml:space="preserve">Assignment </w:t>
      </w:r>
      <w:r w:rsidR="00DF6B4B" w:rsidRPr="00314745">
        <w:rPr>
          <w:b/>
          <w:sz w:val="28"/>
          <w:szCs w:val="28"/>
        </w:rPr>
        <w:t>5</w:t>
      </w:r>
    </w:p>
    <w:p w14:paraId="0028FE84" w14:textId="77777777" w:rsidR="00D574C0" w:rsidRPr="00314745" w:rsidRDefault="00D574C0" w:rsidP="00D574C0">
      <w:pPr>
        <w:spacing w:after="0"/>
        <w:jc w:val="center"/>
        <w:rPr>
          <w:b/>
        </w:rPr>
      </w:pPr>
    </w:p>
    <w:p w14:paraId="185C706F" w14:textId="746BAD47" w:rsidR="002F6E92" w:rsidRPr="00744845" w:rsidRDefault="002F6E92" w:rsidP="002F6E92">
      <w:pPr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</w:pPr>
      <w:r w:rsidRPr="00744845">
        <w:rPr>
          <w:b/>
          <w:strike/>
          <w:color w:val="FF0000"/>
          <w:sz w:val="20"/>
          <w:szCs w:val="20"/>
        </w:rPr>
        <w:t xml:space="preserve">This is a great exercise to exercise and practice your team and communication skills. </w:t>
      </w:r>
      <w:r w:rsidRPr="00744845">
        <w:rPr>
          <w:b/>
          <w:strike/>
          <w:color w:val="FF0000"/>
          <w:sz w:val="20"/>
          <w:szCs w:val="20"/>
        </w:rPr>
        <w:br/>
      </w:r>
      <w:r w:rsidR="00884841" w:rsidRPr="00744845">
        <w:rPr>
          <w:strike/>
          <w:color w:val="FF0000"/>
          <w:sz w:val="20"/>
          <w:szCs w:val="20"/>
        </w:rPr>
        <w:t>Possible t</w:t>
      </w:r>
      <w:r w:rsidRPr="00744845">
        <w:rPr>
          <w:strike/>
          <w:color w:val="FF0000"/>
          <w:sz w:val="20"/>
          <w:szCs w:val="20"/>
        </w:rPr>
        <w:t>ask</w:t>
      </w:r>
      <w:r w:rsidR="00884841" w:rsidRPr="00744845">
        <w:rPr>
          <w:strike/>
          <w:color w:val="FF0000"/>
          <w:sz w:val="20"/>
          <w:szCs w:val="20"/>
        </w:rPr>
        <w:t xml:space="preserve"> split</w:t>
      </w:r>
      <w:r w:rsidRPr="00744845">
        <w:rPr>
          <w:strike/>
          <w:color w:val="FF0000"/>
          <w:sz w:val="20"/>
          <w:szCs w:val="20"/>
        </w:rPr>
        <w:t>:</w:t>
      </w:r>
      <w:r w:rsidRPr="00744845">
        <w:rPr>
          <w:strike/>
          <w:color w:val="FF0000"/>
          <w:sz w:val="20"/>
          <w:szCs w:val="20"/>
        </w:rPr>
        <w:br/>
      </w:r>
      <w:r w:rsidRPr="00744845">
        <w:rPr>
          <w:b/>
          <w:bCs/>
          <w:strike/>
          <w:color w:val="FF0000"/>
          <w:sz w:val="20"/>
          <w:szCs w:val="20"/>
        </w:rPr>
        <w:t xml:space="preserve">1 - </w:t>
      </w:r>
      <w:r w:rsidR="00796571" w:rsidRPr="00744845">
        <w:rPr>
          <w:strike/>
          <w:color w:val="FF0000"/>
          <w:sz w:val="20"/>
          <w:szCs w:val="20"/>
        </w:rPr>
        <w:t>M</w:t>
      </w:r>
      <w:r w:rsidR="00BE298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ain program</w:t>
      </w:r>
      <w:proofErr w:type="gramStart"/>
      <w:r w:rsidR="00BE298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 </w:t>
      </w:r>
      <w:r w:rsidR="00A47D2F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 </w:t>
      </w:r>
      <w:r w:rsidR="00BE298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 </w:t>
      </w:r>
      <w:r w:rsidR="00BE2981" w:rsidRPr="00744845"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t>(</w:t>
      </w:r>
      <w:proofErr w:type="gramEnd"/>
      <w:r w:rsidR="00BE2981" w:rsidRPr="00744845"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t xml:space="preserve">this can 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t>be focused on by multiple members)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br/>
      </w:r>
      <w:r w:rsidR="00796571" w:rsidRPr="00744845">
        <w:rPr>
          <w:rFonts w:ascii="Calibri" w:hAnsi="Calibri" w:cs="Calibri"/>
          <w:b/>
          <w:bCs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t>2</w:t>
      </w:r>
      <w:r w:rsidR="00BE2981" w:rsidRPr="00744845">
        <w:rPr>
          <w:rFonts w:ascii="Calibri" w:hAnsi="Calibri" w:cs="Calibri"/>
          <w:strike/>
          <w:color w:val="FF0000"/>
          <w:sz w:val="20"/>
          <w:szCs w:val="20"/>
          <w:bdr w:val="none" w:sz="0" w:space="0" w:color="auto" w:frame="1"/>
          <w:shd w:val="clear" w:color="auto" w:fill="FFFFFF"/>
        </w:rPr>
        <w:t xml:space="preserve">- Creating the </w:t>
      </w:r>
      <w:r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class</w:t>
      </w:r>
      <w:r w:rsidR="00BE298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 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(separate file in </w:t>
      </w:r>
      <w:r w:rsidR="0088484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same 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project)</w:t>
      </w:r>
    </w:p>
    <w:p w14:paraId="1AA74EC3" w14:textId="764372C6" w:rsidR="00915166" w:rsidRPr="00744845" w:rsidRDefault="00A47D2F" w:rsidP="009B01AF">
      <w:pPr>
        <w:rPr>
          <w:b/>
          <w:strike/>
          <w:sz w:val="28"/>
          <w:szCs w:val="28"/>
        </w:rPr>
      </w:pPr>
      <w:r w:rsidRPr="00744845">
        <w:rPr>
          <w:strike/>
          <w:color w:val="FF0000"/>
          <w:sz w:val="20"/>
          <w:szCs w:val="20"/>
        </w:rPr>
        <w:t>-</w:t>
      </w:r>
      <w:r w:rsidR="00796571" w:rsidRPr="00744845">
        <w:rPr>
          <w:strike/>
          <w:color w:val="FF0000"/>
          <w:sz w:val="20"/>
          <w:szCs w:val="20"/>
        </w:rPr>
        <w:t>All work must be done in one project</w:t>
      </w:r>
      <w:r w:rsidR="00796571" w:rsidRPr="00744845">
        <w:rPr>
          <w:b/>
          <w:bCs/>
          <w:strike/>
          <w:color w:val="FF0000"/>
          <w:sz w:val="20"/>
          <w:szCs w:val="20"/>
        </w:rPr>
        <w:br/>
      </w:r>
      <w:r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-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 xml:space="preserve">Each group </w:t>
      </w:r>
      <w:r w:rsidR="00796571" w:rsidRPr="00744845">
        <w:rPr>
          <w:rFonts w:ascii="Calibri" w:hAnsi="Calibri" w:cs="Calibri"/>
          <w:b/>
          <w:bCs/>
          <w:strike/>
          <w:color w:val="FF0000"/>
          <w:sz w:val="20"/>
          <w:szCs w:val="20"/>
          <w:shd w:val="clear" w:color="auto" w:fill="FFFFFF"/>
        </w:rPr>
        <w:t xml:space="preserve">MUST 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t>include in the comments what each member did.</w:t>
      </w:r>
      <w:r w:rsidR="00796571" w:rsidRPr="00744845">
        <w:rPr>
          <w:rFonts w:ascii="Calibri" w:hAnsi="Calibri" w:cs="Calibri"/>
          <w:strike/>
          <w:color w:val="FF0000"/>
          <w:sz w:val="20"/>
          <w:szCs w:val="20"/>
          <w:shd w:val="clear" w:color="auto" w:fill="FFFFFF"/>
        </w:rPr>
        <w:br/>
      </w:r>
      <w:r w:rsidRPr="00744845">
        <w:rPr>
          <w:b/>
          <w:strike/>
          <w:color w:val="FF0000"/>
          <w:sz w:val="20"/>
          <w:szCs w:val="20"/>
        </w:rPr>
        <w:t>-</w:t>
      </w:r>
      <w:r w:rsidR="00796571" w:rsidRPr="00744845">
        <w:rPr>
          <w:b/>
          <w:strike/>
          <w:color w:val="FF0000"/>
          <w:sz w:val="20"/>
          <w:szCs w:val="20"/>
        </w:rPr>
        <w:t xml:space="preserve">Note: </w:t>
      </w:r>
      <w:r w:rsidR="00796571" w:rsidRPr="00744845">
        <w:rPr>
          <w:b/>
          <w:bCs/>
          <w:strike/>
          <w:color w:val="FF0000"/>
          <w:sz w:val="20"/>
          <w:szCs w:val="20"/>
        </w:rPr>
        <w:t xml:space="preserve">Each team member is responsible for reviewing, and if complete testing, the final </w:t>
      </w:r>
      <w:r w:rsidRPr="00744845">
        <w:rPr>
          <w:b/>
          <w:bCs/>
          <w:strike/>
          <w:color w:val="FF0000"/>
          <w:sz w:val="20"/>
          <w:szCs w:val="20"/>
        </w:rPr>
        <w:t xml:space="preserve">agreed upon </w:t>
      </w:r>
      <w:r w:rsidR="00796571" w:rsidRPr="00744845">
        <w:rPr>
          <w:b/>
          <w:bCs/>
          <w:strike/>
          <w:color w:val="FF0000"/>
          <w:sz w:val="20"/>
          <w:szCs w:val="20"/>
        </w:rPr>
        <w:t>submission.</w:t>
      </w:r>
      <w:r w:rsidR="009B01AF" w:rsidRPr="00744845">
        <w:rPr>
          <w:b/>
          <w:bCs/>
          <w:strike/>
          <w:color w:val="FF0000"/>
          <w:sz w:val="20"/>
          <w:szCs w:val="20"/>
        </w:rPr>
        <w:br/>
      </w:r>
      <w:r w:rsidRPr="00744845">
        <w:rPr>
          <w:b/>
          <w:bCs/>
          <w:strike/>
          <w:color w:val="FF0000"/>
          <w:sz w:val="20"/>
          <w:szCs w:val="20"/>
        </w:rPr>
        <w:t>-</w:t>
      </w:r>
      <w:r w:rsidR="009B01AF" w:rsidRPr="00744845">
        <w:rPr>
          <w:b/>
          <w:bCs/>
          <w:strike/>
          <w:color w:val="FF0000"/>
          <w:sz w:val="20"/>
          <w:szCs w:val="20"/>
        </w:rPr>
        <w:t>Work must be unique to each group (no copying or shared work across groups)</w:t>
      </w:r>
      <w:r w:rsidR="00796571" w:rsidRPr="00744845">
        <w:rPr>
          <w:b/>
          <w:bCs/>
          <w:strike/>
          <w:color w:val="FF0000"/>
        </w:rPr>
        <w:br/>
      </w:r>
      <w:r w:rsidR="009B01AF" w:rsidRPr="00314745">
        <w:rPr>
          <w:b/>
        </w:rPr>
        <w:br/>
      </w:r>
      <w:r w:rsidR="00915166" w:rsidRPr="00744845">
        <w:rPr>
          <w:b/>
          <w:strike/>
        </w:rPr>
        <w:t xml:space="preserve">[Maximum points: </w:t>
      </w:r>
      <w:r w:rsidR="00860E05" w:rsidRPr="00744845">
        <w:rPr>
          <w:b/>
          <w:strike/>
        </w:rPr>
        <w:t>30</w:t>
      </w:r>
      <w:r w:rsidR="00915166" w:rsidRPr="00744845">
        <w:rPr>
          <w:b/>
          <w:strike/>
        </w:rPr>
        <w:t>]</w:t>
      </w:r>
    </w:p>
    <w:p w14:paraId="36100470" w14:textId="77777777" w:rsidR="00D574C0" w:rsidRPr="00744845" w:rsidRDefault="00D574C0" w:rsidP="00D574C0">
      <w:pPr>
        <w:spacing w:after="0"/>
        <w:rPr>
          <w:b/>
          <w:bCs/>
          <w:strike/>
        </w:rPr>
      </w:pPr>
      <w:r w:rsidRPr="00744845">
        <w:rPr>
          <w:b/>
          <w:bCs/>
          <w:strike/>
        </w:rPr>
        <w:t xml:space="preserve">This Assignment Builds on the concepts you learnt about Classes and Arrays </w:t>
      </w:r>
    </w:p>
    <w:p w14:paraId="1F855D24" w14:textId="0962E73D" w:rsidR="005F53FB" w:rsidRPr="00744845" w:rsidRDefault="00D574C0" w:rsidP="00D574C0">
      <w:pPr>
        <w:spacing w:after="0"/>
        <w:rPr>
          <w:strike/>
        </w:rPr>
      </w:pPr>
      <w:r w:rsidRPr="00744845">
        <w:rPr>
          <w:strike/>
        </w:rPr>
        <w:t>Y</w:t>
      </w:r>
      <w:r w:rsidR="005F53FB" w:rsidRPr="00744845">
        <w:rPr>
          <w:strike/>
        </w:rPr>
        <w:t>ou are required to create a C# Console Application project. The project name should be A4&lt;</w:t>
      </w:r>
      <w:r w:rsidR="00796571" w:rsidRPr="00744845">
        <w:rPr>
          <w:strike/>
        </w:rPr>
        <w:t>Group_#</w:t>
      </w:r>
      <w:r w:rsidR="005F53FB" w:rsidRPr="00744845">
        <w:rPr>
          <w:strike/>
        </w:rPr>
        <w:t xml:space="preserve">&gt;P1. For </w:t>
      </w:r>
      <w:proofErr w:type="gramStart"/>
      <w:r w:rsidR="005F53FB" w:rsidRPr="00744845">
        <w:rPr>
          <w:strike/>
        </w:rPr>
        <w:t>example</w:t>
      </w:r>
      <w:proofErr w:type="gramEnd"/>
      <w:r w:rsidR="00796571" w:rsidRPr="00744845">
        <w:rPr>
          <w:strike/>
        </w:rPr>
        <w:t xml:space="preserve"> group #</w:t>
      </w:r>
      <w:r w:rsidR="00B3186B" w:rsidRPr="00744845">
        <w:rPr>
          <w:strike/>
        </w:rPr>
        <w:t>10 would</w:t>
      </w:r>
      <w:r w:rsidR="00F6643F" w:rsidRPr="00744845">
        <w:rPr>
          <w:strike/>
        </w:rPr>
        <w:t xml:space="preserve"> name the project A4</w:t>
      </w:r>
      <w:r w:rsidR="00796571" w:rsidRPr="00744845">
        <w:rPr>
          <w:strike/>
        </w:rPr>
        <w:t>Group10</w:t>
      </w:r>
      <w:r w:rsidR="005F53FB" w:rsidRPr="00744845">
        <w:rPr>
          <w:strike/>
        </w:rPr>
        <w:t>P1.</w:t>
      </w:r>
    </w:p>
    <w:p w14:paraId="12C4AD21" w14:textId="77777777" w:rsidR="00D574C0" w:rsidRPr="00314745" w:rsidRDefault="00D574C0" w:rsidP="00D574C0">
      <w:pPr>
        <w:spacing w:after="0"/>
      </w:pPr>
    </w:p>
    <w:p w14:paraId="6F8887D5" w14:textId="77777777" w:rsidR="00F34535" w:rsidRPr="00654CC4" w:rsidRDefault="00957E63" w:rsidP="00D574C0">
      <w:pPr>
        <w:spacing w:after="0"/>
        <w:rPr>
          <w:strike/>
        </w:rPr>
      </w:pPr>
      <w:r w:rsidRPr="00654CC4">
        <w:rPr>
          <w:strike/>
        </w:rPr>
        <w:t xml:space="preserve">Create a C# console program </w:t>
      </w:r>
      <w:r w:rsidRPr="00654CC4">
        <w:rPr>
          <w:strike/>
          <w:color w:val="00B050"/>
        </w:rPr>
        <w:t xml:space="preserve">that </w:t>
      </w:r>
      <w:r w:rsidR="00915166" w:rsidRPr="00654CC4">
        <w:rPr>
          <w:strike/>
          <w:color w:val="00B050"/>
        </w:rPr>
        <w:t xml:space="preserve">creates and records information </w:t>
      </w:r>
      <w:r w:rsidR="00D574C0" w:rsidRPr="00654CC4">
        <w:rPr>
          <w:strike/>
          <w:color w:val="00B050"/>
        </w:rPr>
        <w:t xml:space="preserve">for </w:t>
      </w:r>
      <w:r w:rsidR="00D574C0" w:rsidRPr="00654CC4">
        <w:rPr>
          <w:b/>
          <w:bCs/>
          <w:strike/>
          <w:color w:val="00B050"/>
          <w:u w:val="single"/>
        </w:rPr>
        <w:t>multiple</w:t>
      </w:r>
      <w:r w:rsidR="00D574C0" w:rsidRPr="00654CC4">
        <w:rPr>
          <w:strike/>
          <w:color w:val="00B050"/>
        </w:rPr>
        <w:t xml:space="preserve"> </w:t>
      </w:r>
      <w:r w:rsidR="0025715F" w:rsidRPr="00654CC4">
        <w:rPr>
          <w:strike/>
          <w:color w:val="00B050"/>
        </w:rPr>
        <w:t>students</w:t>
      </w:r>
      <w:r w:rsidRPr="00654CC4">
        <w:rPr>
          <w:strike/>
        </w:rPr>
        <w:t xml:space="preserve">. </w:t>
      </w:r>
    </w:p>
    <w:p w14:paraId="113BD7A4" w14:textId="13BA5CD8" w:rsidR="00D574C0" w:rsidRPr="00654CC4" w:rsidRDefault="00957E63" w:rsidP="00D574C0">
      <w:pPr>
        <w:spacing w:after="0"/>
        <w:rPr>
          <w:strike/>
        </w:rPr>
      </w:pPr>
      <w:r w:rsidRPr="00654CC4">
        <w:rPr>
          <w:strike/>
        </w:rPr>
        <w:t>When the program is run</w:t>
      </w:r>
      <w:r w:rsidR="00F34535" w:rsidRPr="00654CC4">
        <w:rPr>
          <w:strike/>
        </w:rPr>
        <w:t>:</w:t>
      </w:r>
    </w:p>
    <w:p w14:paraId="2111F7C6" w14:textId="0A8EA6AA" w:rsidR="00957E63" w:rsidRPr="00654CC4" w:rsidRDefault="00D574C0" w:rsidP="00D574C0">
      <w:pPr>
        <w:spacing w:after="0"/>
        <w:rPr>
          <w:strike/>
          <w:color w:val="00B050"/>
        </w:rPr>
      </w:pPr>
      <w:r w:rsidRPr="00654CC4">
        <w:rPr>
          <w:b/>
          <w:bCs/>
          <w:strike/>
        </w:rPr>
        <w:t xml:space="preserve">First </w:t>
      </w:r>
      <w:r w:rsidRPr="00654CC4">
        <w:rPr>
          <w:b/>
          <w:bCs/>
          <w:strike/>
          <w:color w:val="00B050"/>
        </w:rPr>
        <w:t xml:space="preserve">prompt the user for the number of Students to be entered </w:t>
      </w:r>
      <w:r w:rsidRPr="00654CC4">
        <w:rPr>
          <w:b/>
          <w:bCs/>
          <w:strike/>
        </w:rPr>
        <w:t xml:space="preserve">in the Database (This </w:t>
      </w:r>
      <w:r w:rsidR="00F34535" w:rsidRPr="00654CC4">
        <w:rPr>
          <w:b/>
          <w:bCs/>
          <w:strike/>
          <w:color w:val="00B050"/>
        </w:rPr>
        <w:t>w</w:t>
      </w:r>
      <w:r w:rsidRPr="00654CC4">
        <w:rPr>
          <w:b/>
          <w:bCs/>
          <w:strike/>
          <w:color w:val="00B050"/>
        </w:rPr>
        <w:t xml:space="preserve">ill determine </w:t>
      </w:r>
      <w:r w:rsidR="00F34535" w:rsidRPr="00654CC4">
        <w:rPr>
          <w:b/>
          <w:bCs/>
          <w:strike/>
          <w:color w:val="00B050"/>
        </w:rPr>
        <w:t>your array size</w:t>
      </w:r>
      <w:r w:rsidR="00F34535" w:rsidRPr="00654CC4">
        <w:rPr>
          <w:b/>
          <w:bCs/>
          <w:strike/>
        </w:rPr>
        <w:t>).</w:t>
      </w:r>
      <w:r w:rsidR="00F34535" w:rsidRPr="00654CC4">
        <w:rPr>
          <w:b/>
          <w:bCs/>
          <w:strike/>
        </w:rPr>
        <w:br/>
      </w:r>
      <w:r w:rsidR="00F34535" w:rsidRPr="00654CC4">
        <w:rPr>
          <w:strike/>
        </w:rPr>
        <w:t>T</w:t>
      </w:r>
      <w:r w:rsidR="00957E63" w:rsidRPr="00654CC4">
        <w:rPr>
          <w:strike/>
        </w:rPr>
        <w:t>he</w:t>
      </w:r>
      <w:r w:rsidR="00F34535" w:rsidRPr="00654CC4">
        <w:rPr>
          <w:strike/>
        </w:rPr>
        <w:t>n</w:t>
      </w:r>
      <w:r w:rsidR="00957E63" w:rsidRPr="00654CC4">
        <w:rPr>
          <w:strike/>
        </w:rPr>
        <w:t xml:space="preserve"> following </w:t>
      </w:r>
      <w:r w:rsidR="00447712" w:rsidRPr="00654CC4">
        <w:rPr>
          <w:strike/>
          <w:color w:val="00B050"/>
        </w:rPr>
        <w:t xml:space="preserve">main </w:t>
      </w:r>
      <w:r w:rsidR="00957E63" w:rsidRPr="00654CC4">
        <w:rPr>
          <w:strike/>
          <w:color w:val="00B050"/>
        </w:rPr>
        <w:t>menu is</w:t>
      </w:r>
      <w:r w:rsidR="00F34535" w:rsidRPr="00654CC4">
        <w:rPr>
          <w:strike/>
          <w:color w:val="00B050"/>
        </w:rPr>
        <w:t xml:space="preserve"> then</w:t>
      </w:r>
      <w:r w:rsidR="00957E63" w:rsidRPr="00654CC4">
        <w:rPr>
          <w:strike/>
          <w:color w:val="00B050"/>
        </w:rPr>
        <w:t xml:space="preserve"> displayed:</w:t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  <w:r w:rsidR="00447712" w:rsidRPr="00654CC4">
        <w:rPr>
          <w:strike/>
          <w:color w:val="00B050"/>
        </w:rPr>
        <w:tab/>
      </w:r>
    </w:p>
    <w:p w14:paraId="4B7D6680" w14:textId="54C5DAF8" w:rsidR="00957E63" w:rsidRPr="00DE1F3B" w:rsidRDefault="00957E63" w:rsidP="00D574C0">
      <w:pPr>
        <w:pStyle w:val="ListParagraph"/>
        <w:numPr>
          <w:ilvl w:val="0"/>
          <w:numId w:val="9"/>
        </w:numPr>
        <w:spacing w:after="0"/>
        <w:rPr>
          <w:strike/>
          <w:color w:val="00B050"/>
        </w:rPr>
      </w:pPr>
      <w:r w:rsidRPr="00DE1F3B">
        <w:rPr>
          <w:strike/>
          <w:color w:val="00B050"/>
        </w:rPr>
        <w:t xml:space="preserve">Add a new </w:t>
      </w:r>
      <w:r w:rsidR="0025715F" w:rsidRPr="00DE1F3B">
        <w:rPr>
          <w:strike/>
          <w:color w:val="00B050"/>
        </w:rPr>
        <w:t>student</w:t>
      </w:r>
    </w:p>
    <w:p w14:paraId="24D20974" w14:textId="3761B3DA" w:rsidR="00957E63" w:rsidRPr="00DE1F3B" w:rsidRDefault="00915166" w:rsidP="00D574C0">
      <w:pPr>
        <w:pStyle w:val="ListParagraph"/>
        <w:numPr>
          <w:ilvl w:val="0"/>
          <w:numId w:val="9"/>
        </w:numPr>
        <w:spacing w:after="0"/>
        <w:rPr>
          <w:strike/>
          <w:color w:val="00B050"/>
        </w:rPr>
      </w:pPr>
      <w:r w:rsidRPr="00DE1F3B">
        <w:rPr>
          <w:strike/>
          <w:color w:val="00B050"/>
        </w:rPr>
        <w:t xml:space="preserve">Edit an existing </w:t>
      </w:r>
      <w:r w:rsidR="0025715F" w:rsidRPr="00DE1F3B">
        <w:rPr>
          <w:strike/>
          <w:color w:val="00B050"/>
        </w:rPr>
        <w:t>student record</w:t>
      </w:r>
    </w:p>
    <w:p w14:paraId="6788178D" w14:textId="4A1B200C" w:rsidR="0025715F" w:rsidRPr="00DE1F3B" w:rsidRDefault="0025715F" w:rsidP="00D574C0">
      <w:pPr>
        <w:pStyle w:val="ListParagraph"/>
        <w:numPr>
          <w:ilvl w:val="0"/>
          <w:numId w:val="9"/>
        </w:numPr>
        <w:spacing w:after="0"/>
        <w:rPr>
          <w:strike/>
          <w:color w:val="00B050"/>
        </w:rPr>
      </w:pPr>
      <w:r w:rsidRPr="00DE1F3B">
        <w:rPr>
          <w:strike/>
          <w:color w:val="00B050"/>
        </w:rPr>
        <w:t xml:space="preserve">Display the name, age, and address of the student (if one already exists) </w:t>
      </w:r>
    </w:p>
    <w:p w14:paraId="28C16F86" w14:textId="77777777" w:rsidR="00957E63" w:rsidRPr="00314745" w:rsidRDefault="00957E63" w:rsidP="00D574C0">
      <w:pPr>
        <w:pStyle w:val="ListParagraph"/>
        <w:numPr>
          <w:ilvl w:val="0"/>
          <w:numId w:val="9"/>
        </w:numPr>
        <w:spacing w:after="0"/>
      </w:pPr>
      <w:r w:rsidRPr="00DE1F3B">
        <w:rPr>
          <w:strike/>
          <w:color w:val="00B050"/>
        </w:rPr>
        <w:t>Exit the program</w:t>
      </w:r>
    </w:p>
    <w:p w14:paraId="1FE02CFE" w14:textId="7E29FA63" w:rsidR="00B14D21" w:rsidRPr="00521F80" w:rsidRDefault="00D574C0" w:rsidP="00D574C0">
      <w:pPr>
        <w:spacing w:after="0"/>
        <w:rPr>
          <w:strike/>
        </w:rPr>
      </w:pPr>
      <w:r w:rsidRPr="00314745">
        <w:br/>
      </w:r>
      <w:r w:rsidR="00B14D21" w:rsidRPr="00521F80">
        <w:rPr>
          <w:strike/>
        </w:rPr>
        <w:t>After a choice from the main menu is selected:</w:t>
      </w:r>
    </w:p>
    <w:p w14:paraId="762AC06C" w14:textId="63CFED83" w:rsidR="00590665" w:rsidRPr="00314745" w:rsidRDefault="00B14D21" w:rsidP="00D574C0">
      <w:pPr>
        <w:pStyle w:val="ListParagraph"/>
        <w:numPr>
          <w:ilvl w:val="1"/>
          <w:numId w:val="3"/>
        </w:numPr>
        <w:spacing w:after="0"/>
        <w:ind w:left="360"/>
      </w:pPr>
      <w:r w:rsidRPr="00521F80">
        <w:rPr>
          <w:strike/>
        </w:rPr>
        <w:t xml:space="preserve"> T</w:t>
      </w:r>
      <w:r w:rsidR="00447712" w:rsidRPr="00521F80">
        <w:rPr>
          <w:strike/>
        </w:rPr>
        <w:t xml:space="preserve">he program </w:t>
      </w:r>
      <w:r w:rsidR="00D574C0" w:rsidRPr="00521F80">
        <w:rPr>
          <w:strike/>
        </w:rPr>
        <w:t xml:space="preserve">must </w:t>
      </w:r>
      <w:r w:rsidR="00F21827" w:rsidRPr="00521F80">
        <w:rPr>
          <w:strike/>
        </w:rPr>
        <w:t xml:space="preserve">accurately </w:t>
      </w:r>
      <w:r w:rsidR="00447712" w:rsidRPr="00521F80">
        <w:rPr>
          <w:strike/>
        </w:rPr>
        <w:t xml:space="preserve">perform the necessary operation and returns to the main menu </w:t>
      </w:r>
      <w:r w:rsidRPr="00521F80">
        <w:rPr>
          <w:strike/>
        </w:rPr>
        <w:t>unless option</w:t>
      </w:r>
      <w:r w:rsidR="00447712" w:rsidRPr="00521F80">
        <w:rPr>
          <w:strike/>
        </w:rPr>
        <w:t xml:space="preserve"> </w:t>
      </w:r>
      <w:r w:rsidR="005F53FB" w:rsidRPr="00521F80">
        <w:rPr>
          <w:strike/>
        </w:rPr>
        <w:t>"</w:t>
      </w:r>
      <w:r w:rsidRPr="00521F80">
        <w:rPr>
          <w:strike/>
        </w:rPr>
        <w:t>D</w:t>
      </w:r>
      <w:r w:rsidR="005F53FB" w:rsidRPr="00521F80">
        <w:rPr>
          <w:strike/>
        </w:rPr>
        <w:t>"</w:t>
      </w:r>
      <w:r w:rsidR="00447712" w:rsidRPr="00521F80">
        <w:rPr>
          <w:strike/>
        </w:rPr>
        <w:t xml:space="preserve"> is selected.</w:t>
      </w:r>
      <w:r w:rsidR="00447712" w:rsidRPr="00314745">
        <w:t xml:space="preserve"> </w:t>
      </w:r>
      <w:r w:rsidR="00590665" w:rsidRPr="00314745">
        <w:tab/>
      </w:r>
      <w:r w:rsidR="00590665" w:rsidRPr="00314745">
        <w:tab/>
      </w:r>
      <w:r w:rsidR="00590665" w:rsidRPr="00314745">
        <w:tab/>
      </w:r>
      <w:r w:rsidR="00590665" w:rsidRPr="00314745">
        <w:tab/>
      </w:r>
      <w:r w:rsidR="00590665" w:rsidRPr="00314745">
        <w:tab/>
      </w:r>
      <w:r w:rsidR="00590665" w:rsidRPr="00314745">
        <w:tab/>
      </w:r>
      <w:r w:rsidR="00590665" w:rsidRPr="00314745">
        <w:tab/>
      </w:r>
      <w:r w:rsidR="00590665" w:rsidRPr="00314745">
        <w:tab/>
      </w:r>
      <w:r w:rsidRPr="00314745">
        <w:tab/>
      </w:r>
      <w:r w:rsidRPr="00314745">
        <w:tab/>
      </w:r>
    </w:p>
    <w:p w14:paraId="5DAF93B7" w14:textId="2AB06A9D" w:rsidR="00D42CFE" w:rsidRPr="00186A43" w:rsidRDefault="00915166" w:rsidP="00D574C0">
      <w:pPr>
        <w:pStyle w:val="ListParagraph"/>
        <w:numPr>
          <w:ilvl w:val="1"/>
          <w:numId w:val="3"/>
        </w:numPr>
        <w:spacing w:after="0"/>
        <w:ind w:left="360"/>
        <w:rPr>
          <w:strike/>
        </w:rPr>
      </w:pPr>
      <w:r w:rsidRPr="00186A43">
        <w:rPr>
          <w:b/>
          <w:bCs/>
          <w:strike/>
        </w:rPr>
        <w:t xml:space="preserve">For option </w:t>
      </w:r>
      <w:r w:rsidR="005F53FB" w:rsidRPr="00186A43">
        <w:rPr>
          <w:b/>
          <w:bCs/>
          <w:strike/>
        </w:rPr>
        <w:t>"</w:t>
      </w:r>
      <w:r w:rsidR="0025715F" w:rsidRPr="00186A43">
        <w:rPr>
          <w:b/>
          <w:bCs/>
          <w:strike/>
        </w:rPr>
        <w:t>A</w:t>
      </w:r>
      <w:r w:rsidR="005F53FB" w:rsidRPr="00186A43">
        <w:rPr>
          <w:b/>
          <w:bCs/>
          <w:strike/>
        </w:rPr>
        <w:t>"</w:t>
      </w:r>
      <w:r w:rsidR="00D574C0" w:rsidRPr="00186A43">
        <w:rPr>
          <w:strike/>
        </w:rPr>
        <w:t>:</w:t>
      </w:r>
      <w:r w:rsidR="00D574C0" w:rsidRPr="00186A43">
        <w:rPr>
          <w:strike/>
        </w:rPr>
        <w:br/>
        <w:t>T</w:t>
      </w:r>
      <w:r w:rsidR="00D42CFE" w:rsidRPr="00186A43">
        <w:rPr>
          <w:strike/>
        </w:rPr>
        <w:t xml:space="preserve">he program </w:t>
      </w:r>
      <w:r w:rsidR="00D42CFE" w:rsidRPr="00186A43">
        <w:rPr>
          <w:strike/>
          <w:color w:val="00B050"/>
        </w:rPr>
        <w:t xml:space="preserve">displays </w:t>
      </w:r>
      <w:r w:rsidR="005F53FB" w:rsidRPr="00186A43">
        <w:rPr>
          <w:strike/>
          <w:color w:val="00B050"/>
        </w:rPr>
        <w:t>"</w:t>
      </w:r>
      <w:r w:rsidR="0025715F" w:rsidRPr="00186A43">
        <w:rPr>
          <w:strike/>
          <w:color w:val="00B050"/>
        </w:rPr>
        <w:t>student</w:t>
      </w:r>
      <w:r w:rsidRPr="00186A43">
        <w:rPr>
          <w:strike/>
          <w:color w:val="00B050"/>
        </w:rPr>
        <w:t xml:space="preserve"> record already exists</w:t>
      </w:r>
      <w:r w:rsidR="005F53FB" w:rsidRPr="00186A43">
        <w:rPr>
          <w:strike/>
          <w:color w:val="00B050"/>
        </w:rPr>
        <w:t>"</w:t>
      </w:r>
      <w:r w:rsidR="00D42CFE" w:rsidRPr="00186A43">
        <w:rPr>
          <w:strike/>
          <w:color w:val="00B050"/>
        </w:rPr>
        <w:t xml:space="preserve"> </w:t>
      </w:r>
      <w:r w:rsidRPr="00186A43">
        <w:rPr>
          <w:strike/>
          <w:color w:val="00B050"/>
        </w:rPr>
        <w:t xml:space="preserve">when a </w:t>
      </w:r>
      <w:r w:rsidR="0025715F" w:rsidRPr="00186A43">
        <w:rPr>
          <w:strike/>
          <w:color w:val="00B050"/>
        </w:rPr>
        <w:t>student</w:t>
      </w:r>
      <w:r w:rsidRPr="00186A43">
        <w:rPr>
          <w:strike/>
          <w:color w:val="00B050"/>
        </w:rPr>
        <w:t xml:space="preserve"> has previously been created</w:t>
      </w:r>
      <w:r w:rsidR="00D42CFE" w:rsidRPr="00186A43">
        <w:rPr>
          <w:strike/>
        </w:rPr>
        <w:t xml:space="preserve">. </w:t>
      </w:r>
      <w:r w:rsidR="00D42CFE" w:rsidRPr="00186A43">
        <w:rPr>
          <w:strike/>
          <w:highlight w:val="yellow"/>
        </w:rPr>
        <w:t>Otherwise,</w:t>
      </w:r>
      <w:r w:rsidR="00D42CFE" w:rsidRPr="00186A43">
        <w:rPr>
          <w:strike/>
        </w:rPr>
        <w:t xml:space="preserve"> </w:t>
      </w:r>
      <w:r w:rsidR="00D42CFE" w:rsidRPr="00186A43">
        <w:rPr>
          <w:strike/>
          <w:color w:val="00B050"/>
        </w:rPr>
        <w:t>the program prompts the user to input the following information</w:t>
      </w:r>
      <w:r w:rsidR="002F70ED" w:rsidRPr="00186A43">
        <w:rPr>
          <w:strike/>
          <w:color w:val="00B050"/>
        </w:rPr>
        <w:t xml:space="preserve"> and stores</w:t>
      </w:r>
      <w:r w:rsidR="002F70ED" w:rsidRPr="00186A43">
        <w:rPr>
          <w:strike/>
        </w:rPr>
        <w:t xml:space="preserve"> the information</w:t>
      </w:r>
      <w:r w:rsidR="00D42CFE" w:rsidRPr="00186A43">
        <w:rPr>
          <w:strike/>
        </w:rPr>
        <w:t>:</w:t>
      </w:r>
    </w:p>
    <w:p w14:paraId="33C2AC0C" w14:textId="77777777" w:rsidR="00957E63" w:rsidRPr="00186A43" w:rsidRDefault="00915166" w:rsidP="00D574C0">
      <w:pPr>
        <w:pStyle w:val="ListParagraph"/>
        <w:numPr>
          <w:ilvl w:val="2"/>
          <w:numId w:val="8"/>
        </w:numPr>
        <w:spacing w:after="0"/>
        <w:ind w:left="1260"/>
        <w:rPr>
          <w:strike/>
        </w:rPr>
      </w:pPr>
      <w:r w:rsidRPr="00186A43">
        <w:rPr>
          <w:strike/>
        </w:rPr>
        <w:t>Name</w:t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Pr="00186A43">
        <w:rPr>
          <w:strike/>
        </w:rPr>
        <w:tab/>
      </w:r>
      <w:r w:rsidR="00D42CFE" w:rsidRPr="00186A43">
        <w:rPr>
          <w:strike/>
        </w:rPr>
        <w:tab/>
      </w:r>
      <w:r w:rsidR="00D42CFE" w:rsidRPr="00186A43">
        <w:rPr>
          <w:strike/>
        </w:rPr>
        <w:tab/>
      </w:r>
    </w:p>
    <w:p w14:paraId="4E4F16A9" w14:textId="2F5EE1F6" w:rsidR="00915166" w:rsidRPr="00186A43" w:rsidRDefault="0025715F" w:rsidP="00D574C0">
      <w:pPr>
        <w:pStyle w:val="ListParagraph"/>
        <w:numPr>
          <w:ilvl w:val="2"/>
          <w:numId w:val="8"/>
        </w:numPr>
        <w:spacing w:after="0"/>
        <w:ind w:left="1260"/>
        <w:rPr>
          <w:strike/>
        </w:rPr>
      </w:pPr>
      <w:r w:rsidRPr="00186A43">
        <w:rPr>
          <w:strike/>
        </w:rPr>
        <w:t>age</w:t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915166" w:rsidRPr="00186A43">
        <w:rPr>
          <w:strike/>
        </w:rPr>
        <w:tab/>
      </w:r>
      <w:r w:rsidR="00D42CFE" w:rsidRPr="00186A43">
        <w:rPr>
          <w:strike/>
        </w:rPr>
        <w:tab/>
      </w:r>
      <w:r w:rsidR="00D42CFE" w:rsidRPr="00186A43">
        <w:rPr>
          <w:strike/>
        </w:rPr>
        <w:tab/>
      </w:r>
    </w:p>
    <w:p w14:paraId="61410841" w14:textId="4BCD56FB" w:rsidR="002F70ED" w:rsidRPr="00314745" w:rsidRDefault="0025715F" w:rsidP="00D574C0">
      <w:pPr>
        <w:pStyle w:val="ListParagraph"/>
        <w:numPr>
          <w:ilvl w:val="2"/>
          <w:numId w:val="8"/>
        </w:numPr>
        <w:spacing w:after="0"/>
        <w:ind w:left="1260"/>
      </w:pPr>
      <w:r w:rsidRPr="00186A43">
        <w:rPr>
          <w:strike/>
        </w:rPr>
        <w:t>address</w:t>
      </w:r>
    </w:p>
    <w:p w14:paraId="1F8EA67D" w14:textId="37763F0C" w:rsidR="002F70ED" w:rsidRPr="00186A43" w:rsidRDefault="002F70ED" w:rsidP="002F70ED">
      <w:pPr>
        <w:spacing w:after="0"/>
        <w:ind w:left="360"/>
        <w:rPr>
          <w:strike/>
        </w:rPr>
      </w:pPr>
      <w:r w:rsidRPr="00186A43">
        <w:rPr>
          <w:strike/>
        </w:rPr>
        <w:t xml:space="preserve">The user must </w:t>
      </w:r>
      <w:r w:rsidRPr="00186A43">
        <w:rPr>
          <w:strike/>
          <w:color w:val="00B050"/>
        </w:rPr>
        <w:t xml:space="preserve">be able to enter multiple students up to the </w:t>
      </w:r>
      <w:r w:rsidRPr="00186A43">
        <w:rPr>
          <w:strike/>
          <w:color w:val="00B050"/>
          <w:u w:val="single"/>
        </w:rPr>
        <w:t>max number</w:t>
      </w:r>
      <w:r w:rsidRPr="00186A43">
        <w:rPr>
          <w:strike/>
          <w:color w:val="00B050"/>
        </w:rPr>
        <w:t xml:space="preserve"> or </w:t>
      </w:r>
      <w:r w:rsidRPr="00186A43">
        <w:rPr>
          <w:strike/>
          <w:color w:val="00B050"/>
          <w:u w:val="single"/>
        </w:rPr>
        <w:t>enter “QUIT”</w:t>
      </w:r>
      <w:r w:rsidRPr="00186A43">
        <w:rPr>
          <w:strike/>
          <w:color w:val="00B050"/>
        </w:rPr>
        <w:t xml:space="preserve"> </w:t>
      </w:r>
      <w:r w:rsidRPr="00186A43">
        <w:rPr>
          <w:strike/>
        </w:rPr>
        <w:t>to return to the main menu.</w:t>
      </w:r>
    </w:p>
    <w:p w14:paraId="6C2E28AA" w14:textId="6A93670B" w:rsidR="0025715F" w:rsidRPr="00314745" w:rsidRDefault="0025715F" w:rsidP="002F70ED">
      <w:pPr>
        <w:spacing w:after="0"/>
      </w:pPr>
    </w:p>
    <w:p w14:paraId="6AE75AC1" w14:textId="2561D691" w:rsidR="00D42CFE" w:rsidRPr="00355E73" w:rsidRDefault="0025715F" w:rsidP="00D574C0">
      <w:pPr>
        <w:pStyle w:val="ListParagraph"/>
        <w:numPr>
          <w:ilvl w:val="1"/>
          <w:numId w:val="8"/>
        </w:numPr>
        <w:spacing w:after="0"/>
        <w:ind w:left="360"/>
        <w:rPr>
          <w:strike/>
        </w:rPr>
      </w:pPr>
      <w:r w:rsidRPr="00355E73">
        <w:rPr>
          <w:b/>
          <w:bCs/>
          <w:strike/>
        </w:rPr>
        <w:t>For option B</w:t>
      </w:r>
      <w:r w:rsidR="00D574C0" w:rsidRPr="00355E73">
        <w:rPr>
          <w:b/>
          <w:bCs/>
          <w:strike/>
        </w:rPr>
        <w:t>:</w:t>
      </w:r>
      <w:r w:rsidR="00D574C0" w:rsidRPr="00355E73">
        <w:rPr>
          <w:b/>
          <w:bCs/>
          <w:strike/>
        </w:rPr>
        <w:br/>
        <w:t>A</w:t>
      </w:r>
      <w:r w:rsidRPr="00355E73">
        <w:rPr>
          <w:strike/>
        </w:rPr>
        <w:t xml:space="preserve">llow the </w:t>
      </w:r>
      <w:r w:rsidRPr="00355E73">
        <w:rPr>
          <w:strike/>
          <w:color w:val="00B050"/>
        </w:rPr>
        <w:t xml:space="preserve">user to edit an </w:t>
      </w:r>
      <w:r w:rsidRPr="00355E73">
        <w:rPr>
          <w:strike/>
        </w:rPr>
        <w:t xml:space="preserve">existing record </w:t>
      </w:r>
      <w:r w:rsidRPr="00355E73">
        <w:rPr>
          <w:strike/>
          <w:color w:val="00B050"/>
        </w:rPr>
        <w:t>by requesting the students name</w:t>
      </w:r>
      <w:r w:rsidRPr="00355E73">
        <w:rPr>
          <w:strike/>
        </w:rPr>
        <w:t>. Display the records and allow the user to e</w:t>
      </w:r>
      <w:r w:rsidR="002F70ED" w:rsidRPr="00355E73">
        <w:rPr>
          <w:strike/>
        </w:rPr>
        <w:t>d</w:t>
      </w:r>
      <w:r w:rsidRPr="00355E73">
        <w:rPr>
          <w:strike/>
        </w:rPr>
        <w:t xml:space="preserve">it each field at a time (Name age address). If the record </w:t>
      </w:r>
      <w:r w:rsidR="00F34535" w:rsidRPr="00355E73">
        <w:rPr>
          <w:strike/>
          <w:color w:val="00B050"/>
        </w:rPr>
        <w:t>does not</w:t>
      </w:r>
      <w:r w:rsidRPr="00355E73">
        <w:rPr>
          <w:strike/>
          <w:color w:val="00B050"/>
        </w:rPr>
        <w:t xml:space="preserve"> exist notify the user.</w:t>
      </w:r>
      <w:r w:rsidR="002F70ED" w:rsidRPr="00355E73">
        <w:rPr>
          <w:strike/>
          <w:color w:val="00B050"/>
        </w:rPr>
        <w:t xml:space="preserve"> </w:t>
      </w:r>
      <w:r w:rsidRPr="00355E73">
        <w:rPr>
          <w:strike/>
        </w:rPr>
        <w:br/>
      </w:r>
      <w:r w:rsidR="00D42CFE" w:rsidRPr="00355E73">
        <w:rPr>
          <w:strike/>
        </w:rPr>
        <w:tab/>
      </w:r>
      <w:r w:rsidR="00D42CFE" w:rsidRPr="00355E73">
        <w:rPr>
          <w:strike/>
        </w:rPr>
        <w:tab/>
      </w:r>
      <w:r w:rsidR="00D42CFE" w:rsidRPr="00355E73">
        <w:rPr>
          <w:strike/>
        </w:rPr>
        <w:tab/>
      </w:r>
    </w:p>
    <w:p w14:paraId="0BB575B1" w14:textId="3AFD8EC4" w:rsidR="0025715F" w:rsidRPr="00577AAA" w:rsidRDefault="0025715F" w:rsidP="00D574C0">
      <w:pPr>
        <w:pStyle w:val="ListParagraph"/>
        <w:numPr>
          <w:ilvl w:val="1"/>
          <w:numId w:val="8"/>
        </w:numPr>
        <w:spacing w:after="0"/>
        <w:ind w:left="360"/>
        <w:rPr>
          <w:strike/>
        </w:rPr>
      </w:pPr>
      <w:r w:rsidRPr="00577AAA">
        <w:rPr>
          <w:b/>
          <w:bCs/>
          <w:strike/>
        </w:rPr>
        <w:lastRenderedPageBreak/>
        <w:t>For option "C"</w:t>
      </w:r>
      <w:r w:rsidR="00D574C0" w:rsidRPr="00577AAA">
        <w:rPr>
          <w:b/>
          <w:bCs/>
          <w:strike/>
        </w:rPr>
        <w:t>:</w:t>
      </w:r>
      <w:r w:rsidR="00D574C0" w:rsidRPr="00577AAA">
        <w:rPr>
          <w:b/>
          <w:bCs/>
          <w:strike/>
        </w:rPr>
        <w:br/>
      </w:r>
      <w:r w:rsidR="002F70ED" w:rsidRPr="00577AAA">
        <w:rPr>
          <w:strike/>
          <w:color w:val="00B050"/>
        </w:rPr>
        <w:t>Prompt the user for the student name</w:t>
      </w:r>
      <w:r w:rsidR="002F70ED" w:rsidRPr="00577AAA">
        <w:rPr>
          <w:strike/>
        </w:rPr>
        <w:t>, t</w:t>
      </w:r>
      <w:r w:rsidR="00D574C0" w:rsidRPr="00577AAA">
        <w:rPr>
          <w:strike/>
        </w:rPr>
        <w:t>he</w:t>
      </w:r>
      <w:r w:rsidRPr="00577AAA">
        <w:rPr>
          <w:strike/>
        </w:rPr>
        <w:t xml:space="preserve"> program</w:t>
      </w:r>
      <w:r w:rsidR="00D574C0" w:rsidRPr="00577AAA">
        <w:rPr>
          <w:strike/>
        </w:rPr>
        <w:t xml:space="preserve"> </w:t>
      </w:r>
      <w:r w:rsidR="00D574C0" w:rsidRPr="00577AAA">
        <w:rPr>
          <w:strike/>
          <w:color w:val="00B050"/>
        </w:rPr>
        <w:t>must</w:t>
      </w:r>
      <w:r w:rsidRPr="00577AAA">
        <w:rPr>
          <w:strike/>
          <w:color w:val="00B050"/>
        </w:rPr>
        <w:t xml:space="preserve"> display the name, age, and address of the student</w:t>
      </w:r>
      <w:r w:rsidRPr="00577AAA">
        <w:rPr>
          <w:strike/>
        </w:rPr>
        <w:t xml:space="preserve">. The program </w:t>
      </w:r>
      <w:r w:rsidRPr="00577AAA">
        <w:rPr>
          <w:strike/>
          <w:color w:val="00B050"/>
        </w:rPr>
        <w:t>displays "No student record exists" when no student has previously been added</w:t>
      </w:r>
      <w:r w:rsidRPr="00577AAA">
        <w:rPr>
          <w:strike/>
        </w:rPr>
        <w:t>.</w:t>
      </w:r>
      <w:r w:rsidRPr="00577AAA">
        <w:rPr>
          <w:strike/>
        </w:rPr>
        <w:tab/>
      </w:r>
    </w:p>
    <w:p w14:paraId="6B029932" w14:textId="3574EB8A" w:rsidR="00D574C0" w:rsidRPr="00A21C49" w:rsidRDefault="00D42CFE" w:rsidP="00D574C0">
      <w:pPr>
        <w:spacing w:after="0"/>
        <w:ind w:left="360"/>
        <w:rPr>
          <w:strike/>
          <w:color w:val="00B050"/>
        </w:rPr>
      </w:pPr>
      <w:r w:rsidRPr="00A21C49">
        <w:rPr>
          <w:strike/>
        </w:rPr>
        <w:t xml:space="preserve">In case of </w:t>
      </w:r>
      <w:r w:rsidRPr="00A21C49">
        <w:rPr>
          <w:strike/>
          <w:color w:val="00B050"/>
        </w:rPr>
        <w:t>an invalid input, the user is prompted to re-enter the value until a valid value has been entered</w:t>
      </w:r>
      <w:r w:rsidR="002F70ED" w:rsidRPr="00A21C49">
        <w:rPr>
          <w:strike/>
          <w:color w:val="00B050"/>
        </w:rPr>
        <w:t xml:space="preserve"> OR “QUIT” to return to the main menu.</w:t>
      </w:r>
    </w:p>
    <w:p w14:paraId="617CE8B2" w14:textId="370844E1" w:rsidR="00D321AC" w:rsidRPr="00936CB7" w:rsidRDefault="00D321AC" w:rsidP="00D574C0">
      <w:pPr>
        <w:spacing w:after="0"/>
        <w:ind w:left="360"/>
        <w:rPr>
          <w:strike/>
        </w:rPr>
      </w:pPr>
      <w:r w:rsidRPr="00936CB7">
        <w:rPr>
          <w:strike/>
        </w:rPr>
        <w:t xml:space="preserve">If a valid entry is made (record found) the student data (name, age, and address) is displayed, the user is them </w:t>
      </w:r>
      <w:r w:rsidRPr="00936CB7">
        <w:rPr>
          <w:strike/>
          <w:color w:val="00B050"/>
        </w:rPr>
        <w:t>prompted to press enter/any key to return to the main menu</w:t>
      </w:r>
    </w:p>
    <w:p w14:paraId="2C94CD21" w14:textId="77777777" w:rsidR="00D574C0" w:rsidRPr="00314745" w:rsidRDefault="00D574C0" w:rsidP="00D574C0">
      <w:pPr>
        <w:spacing w:after="0"/>
        <w:rPr>
          <w:b/>
          <w:bCs/>
        </w:rPr>
      </w:pPr>
    </w:p>
    <w:p w14:paraId="3BCDC47E" w14:textId="2C5AB68B" w:rsidR="00D574C0" w:rsidRPr="00936CB7" w:rsidRDefault="00D574C0" w:rsidP="00D574C0">
      <w:pPr>
        <w:spacing w:after="0"/>
        <w:rPr>
          <w:b/>
          <w:bCs/>
          <w:strike/>
        </w:rPr>
      </w:pPr>
      <w:r w:rsidRPr="00936CB7">
        <w:rPr>
          <w:b/>
          <w:bCs/>
          <w:strike/>
        </w:rPr>
        <w:t>Note the following Carefully:</w:t>
      </w:r>
      <w:r w:rsidRPr="00936CB7">
        <w:rPr>
          <w:b/>
          <w:bCs/>
          <w:strike/>
        </w:rPr>
        <w:br/>
        <w:t>Class:</w:t>
      </w:r>
    </w:p>
    <w:p w14:paraId="3E9F0EFD" w14:textId="0BD30C00" w:rsidR="00D574C0" w:rsidRPr="00936CB7" w:rsidRDefault="00F21827" w:rsidP="00D574C0">
      <w:pPr>
        <w:spacing w:after="0"/>
        <w:rPr>
          <w:strike/>
        </w:rPr>
      </w:pPr>
      <w:r w:rsidRPr="00936CB7">
        <w:rPr>
          <w:strike/>
        </w:rPr>
        <w:t>In your program</w:t>
      </w:r>
      <w:r w:rsidRPr="00936CB7">
        <w:rPr>
          <w:strike/>
          <w:color w:val="00B050"/>
        </w:rPr>
        <w:t>, you must c</w:t>
      </w:r>
      <w:r w:rsidR="00447712" w:rsidRPr="00936CB7">
        <w:rPr>
          <w:strike/>
          <w:color w:val="00B050"/>
        </w:rPr>
        <w:t xml:space="preserve">reate </w:t>
      </w:r>
      <w:r w:rsidRPr="00936CB7">
        <w:rPr>
          <w:strike/>
          <w:color w:val="00B050"/>
        </w:rPr>
        <w:t xml:space="preserve">and use </w:t>
      </w:r>
      <w:r w:rsidR="00447712" w:rsidRPr="00936CB7">
        <w:rPr>
          <w:strike/>
          <w:color w:val="00B050"/>
        </w:rPr>
        <w:t xml:space="preserve">a C# class </w:t>
      </w:r>
      <w:r w:rsidR="00447712" w:rsidRPr="00936CB7">
        <w:rPr>
          <w:strike/>
        </w:rPr>
        <w:t xml:space="preserve">that represents </w:t>
      </w:r>
      <w:r w:rsidR="00447712" w:rsidRPr="00936CB7">
        <w:rPr>
          <w:strike/>
          <w:color w:val="00B050"/>
        </w:rPr>
        <w:t xml:space="preserve">the </w:t>
      </w:r>
      <w:r w:rsidR="0025715F" w:rsidRPr="00936CB7">
        <w:rPr>
          <w:strike/>
          <w:color w:val="00B050"/>
        </w:rPr>
        <w:t>student</w:t>
      </w:r>
      <w:r w:rsidR="00447712" w:rsidRPr="00936CB7">
        <w:rPr>
          <w:strike/>
          <w:color w:val="00B050"/>
        </w:rPr>
        <w:t xml:space="preserve"> record using appropriate fields and methods. </w:t>
      </w:r>
      <w:r w:rsidR="00447712" w:rsidRPr="00936CB7">
        <w:rPr>
          <w:strike/>
        </w:rPr>
        <w:t xml:space="preserve">Your </w:t>
      </w:r>
      <w:r w:rsidR="00447712" w:rsidRPr="00936CB7">
        <w:rPr>
          <w:strike/>
          <w:highlight w:val="yellow"/>
        </w:rPr>
        <w:t xml:space="preserve">class </w:t>
      </w:r>
      <w:r w:rsidR="00447712" w:rsidRPr="00936CB7">
        <w:rPr>
          <w:i/>
          <w:strike/>
          <w:highlight w:val="yellow"/>
        </w:rPr>
        <w:t>must not</w:t>
      </w:r>
      <w:r w:rsidR="00447712" w:rsidRPr="00936CB7">
        <w:rPr>
          <w:strike/>
          <w:highlight w:val="yellow"/>
        </w:rPr>
        <w:t xml:space="preserve"> have any public fields</w:t>
      </w:r>
      <w:r w:rsidR="00447712" w:rsidRPr="00936CB7">
        <w:rPr>
          <w:strike/>
        </w:rPr>
        <w:t xml:space="preserve">. </w:t>
      </w:r>
      <w:r w:rsidR="00DE648F" w:rsidRPr="00936CB7">
        <w:rPr>
          <w:strike/>
        </w:rPr>
        <w:t xml:space="preserve">You </w:t>
      </w:r>
      <w:r w:rsidR="00DE648F" w:rsidRPr="00936CB7">
        <w:rPr>
          <w:b/>
          <w:strike/>
        </w:rPr>
        <w:t>must</w:t>
      </w:r>
      <w:r w:rsidR="00DE648F" w:rsidRPr="00936CB7">
        <w:rPr>
          <w:strike/>
        </w:rPr>
        <w:t xml:space="preserve"> create this file </w:t>
      </w:r>
      <w:r w:rsidR="00DE648F" w:rsidRPr="00936CB7">
        <w:rPr>
          <w:strike/>
          <w:color w:val="00B050"/>
        </w:rPr>
        <w:t xml:space="preserve">as </w:t>
      </w:r>
      <w:r w:rsidR="00DE648F" w:rsidRPr="00936CB7">
        <w:rPr>
          <w:b/>
          <w:strike/>
          <w:color w:val="00B050"/>
        </w:rPr>
        <w:t>a separate file</w:t>
      </w:r>
      <w:r w:rsidR="00DE648F" w:rsidRPr="00936CB7">
        <w:rPr>
          <w:strike/>
        </w:rPr>
        <w:t>.</w:t>
      </w:r>
    </w:p>
    <w:p w14:paraId="55A652D6" w14:textId="4723AC8A" w:rsidR="00957E63" w:rsidRPr="00936CB7" w:rsidRDefault="00447712" w:rsidP="00D574C0">
      <w:pPr>
        <w:spacing w:after="0"/>
        <w:rPr>
          <w:strike/>
        </w:rPr>
      </w:pPr>
      <w:r w:rsidRPr="00936CB7">
        <w:rPr>
          <w:strike/>
        </w:rPr>
        <w:t xml:space="preserve">Your </w:t>
      </w:r>
      <w:r w:rsidRPr="00936CB7">
        <w:rPr>
          <w:strike/>
          <w:color w:val="00B050"/>
        </w:rPr>
        <w:t>class has, at a minimum, two public methods with the following names</w:t>
      </w:r>
      <w:r w:rsidRPr="00936CB7">
        <w:rPr>
          <w:strike/>
        </w:rPr>
        <w:t>:</w:t>
      </w:r>
      <w:r w:rsidRPr="00936CB7">
        <w:rPr>
          <w:strike/>
        </w:rPr>
        <w:tab/>
      </w:r>
      <w:r w:rsidRPr="00936CB7">
        <w:rPr>
          <w:strike/>
        </w:rPr>
        <w:tab/>
      </w:r>
      <w:r w:rsidRPr="00936CB7">
        <w:rPr>
          <w:strike/>
        </w:rPr>
        <w:tab/>
      </w:r>
    </w:p>
    <w:p w14:paraId="5F14D42D" w14:textId="7AA4C831" w:rsidR="00447712" w:rsidRPr="00936CB7" w:rsidRDefault="00447712" w:rsidP="00D574C0">
      <w:pPr>
        <w:pStyle w:val="ListParagraph"/>
        <w:numPr>
          <w:ilvl w:val="0"/>
          <w:numId w:val="6"/>
        </w:numPr>
        <w:spacing w:after="0"/>
        <w:rPr>
          <w:strike/>
        </w:rPr>
      </w:pPr>
      <w:proofErr w:type="spellStart"/>
      <w:r w:rsidRPr="00936CB7">
        <w:rPr>
          <w:strike/>
        </w:rPr>
        <w:t>Display</w:t>
      </w:r>
      <w:r w:rsidR="0025715F" w:rsidRPr="00936CB7">
        <w:rPr>
          <w:strike/>
        </w:rPr>
        <w:t>Student</w:t>
      </w:r>
      <w:r w:rsidRPr="00936CB7">
        <w:rPr>
          <w:strike/>
        </w:rPr>
        <w:t>Information</w:t>
      </w:r>
      <w:proofErr w:type="spellEnd"/>
    </w:p>
    <w:p w14:paraId="3D1CB01E" w14:textId="58E8D9B7" w:rsidR="00447712" w:rsidRPr="00936CB7" w:rsidRDefault="00D50F71" w:rsidP="00D574C0">
      <w:pPr>
        <w:pStyle w:val="ListParagraph"/>
        <w:numPr>
          <w:ilvl w:val="0"/>
          <w:numId w:val="6"/>
        </w:numPr>
        <w:spacing w:after="0"/>
        <w:rPr>
          <w:strike/>
        </w:rPr>
      </w:pPr>
      <w:proofErr w:type="spellStart"/>
      <w:r w:rsidRPr="00936CB7">
        <w:rPr>
          <w:strike/>
        </w:rPr>
        <w:t>Edit</w:t>
      </w:r>
      <w:r w:rsidR="0025715F" w:rsidRPr="00936CB7">
        <w:rPr>
          <w:strike/>
        </w:rPr>
        <w:t>Student</w:t>
      </w:r>
      <w:r w:rsidR="00447712" w:rsidRPr="00936CB7">
        <w:rPr>
          <w:strike/>
        </w:rPr>
        <w:t>Information</w:t>
      </w:r>
      <w:proofErr w:type="spellEnd"/>
    </w:p>
    <w:p w14:paraId="2DBB2B49" w14:textId="77777777" w:rsidR="00661DDA" w:rsidRPr="00F21C52" w:rsidRDefault="00D50F71" w:rsidP="00D574C0">
      <w:pPr>
        <w:spacing w:after="0" w:line="240" w:lineRule="auto"/>
        <w:rPr>
          <w:strike/>
        </w:rPr>
      </w:pPr>
      <w:r w:rsidRPr="00F21C52">
        <w:rPr>
          <w:strike/>
        </w:rPr>
        <w:t>Your class ha</w:t>
      </w:r>
      <w:r w:rsidR="00F34535" w:rsidRPr="00F21C52">
        <w:rPr>
          <w:strike/>
        </w:rPr>
        <w:t>ve</w:t>
      </w:r>
      <w:r w:rsidRPr="00F21C52">
        <w:rPr>
          <w:strike/>
        </w:rPr>
        <w:t xml:space="preserve"> </w:t>
      </w:r>
      <w:r w:rsidRPr="00F21C52">
        <w:rPr>
          <w:strike/>
          <w:highlight w:val="yellow"/>
        </w:rPr>
        <w:t>a non-default constructor</w:t>
      </w:r>
      <w:r w:rsidR="00447712" w:rsidRPr="00F21C52">
        <w:rPr>
          <w:strike/>
        </w:rPr>
        <w:t xml:space="preserve"> that is used to initialize the </w:t>
      </w:r>
      <w:r w:rsidR="0025715F" w:rsidRPr="00F21C52">
        <w:rPr>
          <w:strike/>
        </w:rPr>
        <w:t>student</w:t>
      </w:r>
      <w:r w:rsidRPr="00F21C52">
        <w:rPr>
          <w:strike/>
        </w:rPr>
        <w:t xml:space="preserve"> record information.</w:t>
      </w:r>
      <w:r w:rsidRPr="00F21C52">
        <w:rPr>
          <w:strike/>
        </w:rPr>
        <w:tab/>
      </w:r>
    </w:p>
    <w:p w14:paraId="7D94A579" w14:textId="0D37B8DA" w:rsidR="00D50F71" w:rsidRPr="00314745" w:rsidRDefault="00D50F71" w:rsidP="00D574C0">
      <w:pPr>
        <w:spacing w:after="0" w:line="240" w:lineRule="auto"/>
      </w:pPr>
      <w:r w:rsidRPr="00F21C52">
        <w:rPr>
          <w:strike/>
        </w:rPr>
        <w:t>Your class ha</w:t>
      </w:r>
      <w:r w:rsidR="00F34535" w:rsidRPr="00F21C52">
        <w:rPr>
          <w:strike/>
        </w:rPr>
        <w:t>ve</w:t>
      </w:r>
      <w:r w:rsidRPr="00F21C52">
        <w:rPr>
          <w:strike/>
        </w:rPr>
        <w:t xml:space="preserve"> </w:t>
      </w:r>
      <w:r w:rsidRPr="00F21C52">
        <w:rPr>
          <w:strike/>
          <w:highlight w:val="yellow"/>
        </w:rPr>
        <w:t>a default constructor</w:t>
      </w:r>
      <w:r w:rsidRPr="00F21C52">
        <w:rPr>
          <w:strike/>
        </w:rPr>
        <w:t xml:space="preserve"> (even if it is not used by your </w:t>
      </w:r>
      <w:r w:rsidR="007515A9" w:rsidRPr="00F21C52">
        <w:rPr>
          <w:strike/>
        </w:rPr>
        <w:t>program</w:t>
      </w:r>
      <w:r w:rsidRPr="00F21C52">
        <w:rPr>
          <w:strike/>
        </w:rPr>
        <w:t>)</w:t>
      </w:r>
      <w:r w:rsidRPr="00F21C52">
        <w:rPr>
          <w:strike/>
        </w:rPr>
        <w:tab/>
      </w:r>
      <w:r w:rsidRPr="00314745">
        <w:tab/>
      </w:r>
      <w:r w:rsidRPr="00314745">
        <w:tab/>
      </w:r>
    </w:p>
    <w:p w14:paraId="7482A68A" w14:textId="533BF451" w:rsidR="00D574C0" w:rsidRPr="00314745" w:rsidRDefault="00D574C0" w:rsidP="00D574C0">
      <w:pPr>
        <w:spacing w:after="0" w:line="240" w:lineRule="auto"/>
        <w:ind w:left="720"/>
      </w:pPr>
    </w:p>
    <w:p w14:paraId="29589A38" w14:textId="0DBA0782" w:rsidR="00D574C0" w:rsidRPr="00314745" w:rsidRDefault="00D574C0" w:rsidP="00D574C0">
      <w:pPr>
        <w:spacing w:after="0"/>
        <w:rPr>
          <w:b/>
          <w:bCs/>
        </w:rPr>
      </w:pPr>
      <w:r w:rsidRPr="00314745">
        <w:rPr>
          <w:b/>
          <w:bCs/>
        </w:rPr>
        <w:t>Array:</w:t>
      </w:r>
    </w:p>
    <w:p w14:paraId="3D8C738A" w14:textId="23C3D0BB" w:rsidR="00F34535" w:rsidRPr="00F21C52" w:rsidRDefault="00D574C0" w:rsidP="00F34535">
      <w:pPr>
        <w:pStyle w:val="ListParagraph"/>
        <w:numPr>
          <w:ilvl w:val="0"/>
          <w:numId w:val="6"/>
        </w:numPr>
        <w:spacing w:after="0"/>
        <w:rPr>
          <w:strike/>
        </w:rPr>
      </w:pPr>
      <w:r w:rsidRPr="00F21C52">
        <w:rPr>
          <w:strike/>
        </w:rPr>
        <w:t xml:space="preserve">For each object that is created based on the class, use an array to store the Object name and </w:t>
      </w:r>
      <w:r w:rsidRPr="00F21C52">
        <w:rPr>
          <w:strike/>
          <w:color w:val="00B050"/>
        </w:rPr>
        <w:t xml:space="preserve">use the “.” Notation </w:t>
      </w:r>
      <w:r w:rsidRPr="00F21C52">
        <w:rPr>
          <w:strike/>
        </w:rPr>
        <w:t xml:space="preserve">to access properties and methods as required for example </w:t>
      </w:r>
      <w:proofErr w:type="spellStart"/>
      <w:r w:rsidRPr="00F21C52">
        <w:rPr>
          <w:strike/>
        </w:rPr>
        <w:t>Studentarray</w:t>
      </w:r>
      <w:proofErr w:type="spellEnd"/>
      <w:r w:rsidRPr="00F21C52">
        <w:rPr>
          <w:strike/>
        </w:rPr>
        <w:t>[</w:t>
      </w:r>
      <w:proofErr w:type="spellStart"/>
      <w:r w:rsidRPr="00F21C52">
        <w:rPr>
          <w:strike/>
        </w:rPr>
        <w:t>i</w:t>
      </w:r>
      <w:proofErr w:type="spellEnd"/>
      <w:proofErr w:type="gramStart"/>
      <w:r w:rsidRPr="00F21C52">
        <w:rPr>
          <w:strike/>
        </w:rPr>
        <w:t>].</w:t>
      </w:r>
      <w:proofErr w:type="spellStart"/>
      <w:r w:rsidR="00F34535" w:rsidRPr="00F21C52">
        <w:rPr>
          <w:strike/>
        </w:rPr>
        <w:t>EditStudentInformation</w:t>
      </w:r>
      <w:proofErr w:type="spellEnd"/>
      <w:proofErr w:type="gramEnd"/>
    </w:p>
    <w:p w14:paraId="53F4E818" w14:textId="50395903" w:rsidR="00D574C0" w:rsidRPr="00314745" w:rsidRDefault="00D574C0" w:rsidP="00D574C0">
      <w:pPr>
        <w:spacing w:after="0"/>
      </w:pPr>
    </w:p>
    <w:p w14:paraId="0D2B4C77" w14:textId="77777777" w:rsidR="00661DDA" w:rsidRPr="00520414" w:rsidRDefault="00F16FAC" w:rsidP="00661DDA">
      <w:pPr>
        <w:spacing w:after="0"/>
        <w:rPr>
          <w:strike/>
        </w:rPr>
      </w:pPr>
      <w:r w:rsidRPr="00520414">
        <w:rPr>
          <w:b/>
          <w:bCs/>
          <w:strike/>
          <w:color w:val="FF0000"/>
          <w:sz w:val="24"/>
          <w:szCs w:val="24"/>
          <w:u w:val="single"/>
        </w:rPr>
        <w:t>Note</w:t>
      </w:r>
      <w:r w:rsidRPr="00520414">
        <w:rPr>
          <w:b/>
          <w:bCs/>
          <w:strike/>
          <w:color w:val="FF0000"/>
          <w:sz w:val="24"/>
          <w:szCs w:val="24"/>
        </w:rPr>
        <w:t xml:space="preserve">: The purpose of this assignment is to apply your knowledge of C# classes. </w:t>
      </w:r>
      <w:r w:rsidRPr="00520414">
        <w:rPr>
          <w:b/>
          <w:bCs/>
          <w:strike/>
          <w:color w:val="FF0000"/>
          <w:sz w:val="24"/>
          <w:szCs w:val="24"/>
          <w:highlight w:val="yellow"/>
        </w:rPr>
        <w:t>If your program does not contain a separate class</w:t>
      </w:r>
      <w:r w:rsidRPr="00520414">
        <w:rPr>
          <w:b/>
          <w:bCs/>
          <w:strike/>
          <w:color w:val="FF0000"/>
          <w:sz w:val="24"/>
          <w:szCs w:val="24"/>
        </w:rPr>
        <w:t xml:space="preserve"> for </w:t>
      </w:r>
      <w:r w:rsidR="0025715F" w:rsidRPr="00520414">
        <w:rPr>
          <w:b/>
          <w:bCs/>
          <w:strike/>
          <w:color w:val="FF0000"/>
          <w:sz w:val="24"/>
          <w:szCs w:val="24"/>
          <w:highlight w:val="yellow"/>
        </w:rPr>
        <w:t>the Student record</w:t>
      </w:r>
      <w:r w:rsidRPr="00520414">
        <w:rPr>
          <w:b/>
          <w:bCs/>
          <w:strike/>
          <w:color w:val="FF0000"/>
          <w:sz w:val="24"/>
          <w:szCs w:val="24"/>
        </w:rPr>
        <w:t xml:space="preserve"> </w:t>
      </w:r>
      <w:r w:rsidRPr="00520414">
        <w:rPr>
          <w:b/>
          <w:bCs/>
          <w:strike/>
          <w:color w:val="FF0000"/>
          <w:sz w:val="24"/>
          <w:szCs w:val="24"/>
          <w:u w:val="single"/>
        </w:rPr>
        <w:t>no credit</w:t>
      </w:r>
      <w:r w:rsidRPr="00520414">
        <w:rPr>
          <w:b/>
          <w:bCs/>
          <w:strike/>
          <w:color w:val="FF0000"/>
          <w:sz w:val="24"/>
          <w:szCs w:val="24"/>
        </w:rPr>
        <w:t xml:space="preserve"> is given for this assignment.</w:t>
      </w:r>
      <w:r w:rsidRPr="00520414">
        <w:rPr>
          <w:strike/>
        </w:rPr>
        <w:t xml:space="preserve"> </w:t>
      </w:r>
    </w:p>
    <w:p w14:paraId="4A9D1E79" w14:textId="51211BDD" w:rsidR="00860D4D" w:rsidRPr="00520414" w:rsidRDefault="00661DDA" w:rsidP="00661DDA">
      <w:pPr>
        <w:spacing w:after="0"/>
        <w:rPr>
          <w:strike/>
        </w:rPr>
      </w:pPr>
      <w:r w:rsidRPr="00314745">
        <w:br/>
      </w:r>
      <w:r w:rsidR="00860D4D" w:rsidRPr="00520414">
        <w:rPr>
          <w:strike/>
        </w:rPr>
        <w:t xml:space="preserve">Adhere to coding </w:t>
      </w:r>
      <w:r w:rsidR="00F16FAC" w:rsidRPr="00520414">
        <w:rPr>
          <w:strike/>
        </w:rPr>
        <w:t xml:space="preserve">and assignment submission </w:t>
      </w:r>
      <w:r w:rsidR="00860D4D" w:rsidRPr="00520414">
        <w:rPr>
          <w:strike/>
        </w:rPr>
        <w:t>standards</w:t>
      </w:r>
      <w:r w:rsidR="00F16FAC" w:rsidRPr="00520414">
        <w:rPr>
          <w:strike/>
        </w:rPr>
        <w:t>/guidelines</w:t>
      </w:r>
      <w:r w:rsidR="00860D4D" w:rsidRPr="00520414">
        <w:rPr>
          <w:strike/>
        </w:rPr>
        <w:t xml:space="preserve">. Marks will be taken </w:t>
      </w:r>
      <w:proofErr w:type="gramStart"/>
      <w:r w:rsidR="00860D4D" w:rsidRPr="00520414">
        <w:rPr>
          <w:strike/>
        </w:rPr>
        <w:t>off, if</w:t>
      </w:r>
      <w:proofErr w:type="gramEnd"/>
      <w:r w:rsidR="00860D4D" w:rsidRPr="00520414">
        <w:rPr>
          <w:strike/>
        </w:rPr>
        <w:t xml:space="preserve"> </w:t>
      </w:r>
      <w:r w:rsidR="00F16FAC" w:rsidRPr="00520414">
        <w:rPr>
          <w:strike/>
        </w:rPr>
        <w:t>these</w:t>
      </w:r>
      <w:r w:rsidR="00860D4D" w:rsidRPr="00520414">
        <w:rPr>
          <w:strike/>
        </w:rPr>
        <w:t xml:space="preserve"> standards</w:t>
      </w:r>
      <w:r w:rsidR="00F16FAC" w:rsidRPr="00520414">
        <w:rPr>
          <w:strike/>
        </w:rPr>
        <w:t>/guidelines</w:t>
      </w:r>
      <w:r w:rsidR="00860D4D" w:rsidRPr="00520414">
        <w:rPr>
          <w:strike/>
        </w:rPr>
        <w:t xml:space="preserve"> are not followed.</w:t>
      </w:r>
      <w:r w:rsidR="00F16FAC" w:rsidRPr="00520414">
        <w:rPr>
          <w:strike/>
        </w:rPr>
        <w:t xml:space="preserve"> </w:t>
      </w:r>
      <w:r w:rsidR="00860D4D" w:rsidRPr="00520414">
        <w:rPr>
          <w:strike/>
        </w:rPr>
        <w:t>The format for submitting the assignment is as follows:</w:t>
      </w:r>
    </w:p>
    <w:p w14:paraId="08A6EA31" w14:textId="77777777" w:rsidR="00777AED" w:rsidRPr="00881DDB" w:rsidRDefault="00802EED" w:rsidP="00D574C0">
      <w:pPr>
        <w:pStyle w:val="ListParagraph"/>
        <w:numPr>
          <w:ilvl w:val="0"/>
          <w:numId w:val="2"/>
        </w:numPr>
        <w:spacing w:after="0"/>
        <w:rPr>
          <w:strike/>
        </w:rPr>
      </w:pPr>
      <w:r w:rsidRPr="00881DDB">
        <w:rPr>
          <w:b/>
          <w:bCs/>
          <w:strike/>
        </w:rPr>
        <w:t>Upload</w:t>
      </w:r>
    </w:p>
    <w:p w14:paraId="0673124D" w14:textId="1827685F" w:rsidR="00802EED" w:rsidRPr="00881DDB" w:rsidRDefault="00802EED" w:rsidP="00D574C0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881DDB">
        <w:rPr>
          <w:strike/>
        </w:rPr>
        <w:t>txt</w:t>
      </w:r>
      <w:r w:rsidR="00D50F71" w:rsidRPr="00881DDB">
        <w:rPr>
          <w:strike/>
        </w:rPr>
        <w:t xml:space="preserve"> of your C# source code</w:t>
      </w:r>
      <w:r w:rsidR="00251EFA" w:rsidRPr="00881DDB">
        <w:rPr>
          <w:strike/>
        </w:rPr>
        <w:t xml:space="preserve">, both the Main menu source code and the </w:t>
      </w:r>
      <w:r w:rsidR="0025715F" w:rsidRPr="00881DDB">
        <w:rPr>
          <w:strike/>
        </w:rPr>
        <w:t>Student</w:t>
      </w:r>
      <w:r w:rsidR="00251EFA" w:rsidRPr="00881DDB">
        <w:rPr>
          <w:strike/>
        </w:rPr>
        <w:t xml:space="preserve"> class source code</w:t>
      </w:r>
      <w:r w:rsidR="00BB18A1" w:rsidRPr="00881DDB">
        <w:rPr>
          <w:strike/>
        </w:rPr>
        <w:t>.</w:t>
      </w:r>
    </w:p>
    <w:p w14:paraId="0791C5CE" w14:textId="77777777" w:rsidR="00860D4D" w:rsidRPr="00881DDB" w:rsidRDefault="00E35DB8" w:rsidP="00D574C0">
      <w:pPr>
        <w:pStyle w:val="ListParagraph"/>
        <w:numPr>
          <w:ilvl w:val="1"/>
          <w:numId w:val="2"/>
        </w:numPr>
        <w:spacing w:after="0"/>
        <w:rPr>
          <w:strike/>
        </w:rPr>
      </w:pPr>
      <w:r w:rsidRPr="00881DDB">
        <w:rPr>
          <w:strike/>
        </w:rPr>
        <w:t>A single c</w:t>
      </w:r>
      <w:r w:rsidR="0040458B" w:rsidRPr="00881DDB">
        <w:rPr>
          <w:strike/>
        </w:rPr>
        <w:t xml:space="preserve">ompressed (.zip format) </w:t>
      </w:r>
      <w:r w:rsidRPr="00881DDB">
        <w:rPr>
          <w:strike/>
        </w:rPr>
        <w:t xml:space="preserve">archive file containing </w:t>
      </w:r>
      <w:r w:rsidR="00550A1E" w:rsidRPr="00881DDB">
        <w:rPr>
          <w:strike/>
        </w:rPr>
        <w:t xml:space="preserve">the folder of your program </w:t>
      </w:r>
      <w:r w:rsidR="00511CF9" w:rsidRPr="00881DDB">
        <w:rPr>
          <w:strike/>
        </w:rPr>
        <w:t xml:space="preserve">submitted to </w:t>
      </w:r>
      <w:proofErr w:type="gramStart"/>
      <w:r w:rsidR="00511CF9" w:rsidRPr="00881DDB">
        <w:rPr>
          <w:strike/>
        </w:rPr>
        <w:t>e</w:t>
      </w:r>
      <w:r w:rsidR="0040458B" w:rsidRPr="00881DDB">
        <w:rPr>
          <w:strike/>
        </w:rPr>
        <w:t>Conestoga;</w:t>
      </w:r>
      <w:proofErr w:type="gramEnd"/>
    </w:p>
    <w:p w14:paraId="7E5E1B4A" w14:textId="77777777" w:rsidR="00D537A0" w:rsidRPr="00314745" w:rsidRDefault="0040458B" w:rsidP="00D574C0">
      <w:pPr>
        <w:pStyle w:val="ListParagraph"/>
        <w:numPr>
          <w:ilvl w:val="0"/>
          <w:numId w:val="2"/>
        </w:numPr>
        <w:spacing w:after="0"/>
      </w:pPr>
      <w:r w:rsidRPr="00314745">
        <w:rPr>
          <w:b/>
          <w:bCs/>
        </w:rPr>
        <w:t>Demonstration of program in class</w:t>
      </w:r>
      <w:r w:rsidR="00F42D09" w:rsidRPr="00314745">
        <w:t>:</w:t>
      </w:r>
      <w:r w:rsidR="00045C4D" w:rsidRPr="00314745">
        <w:t xml:space="preserve"> </w:t>
      </w:r>
      <w:r w:rsidR="00F42D09" w:rsidRPr="00314745">
        <w:t xml:space="preserve">Please </w:t>
      </w:r>
      <w:r w:rsidR="00F16FAC" w:rsidRPr="00314745">
        <w:t>have your program</w:t>
      </w:r>
      <w:r w:rsidR="00F42D09" w:rsidRPr="00314745">
        <w:t xml:space="preserve"> running on your desktop when you are ready to demonstrate your work</w:t>
      </w:r>
      <w:r w:rsidR="00550A1E" w:rsidRPr="00314745">
        <w:t xml:space="preserve"> and all hard copies of program ready to be signed</w:t>
      </w:r>
      <w:r w:rsidR="00F42D09" w:rsidRPr="00314745">
        <w:t>.</w:t>
      </w:r>
    </w:p>
    <w:sectPr w:rsidR="00D537A0" w:rsidRPr="00314745" w:rsidSect="009C7D62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3DEBC" w14:textId="77777777" w:rsidR="0064773A" w:rsidRDefault="0064773A" w:rsidP="00550A1E">
      <w:pPr>
        <w:spacing w:after="0" w:line="240" w:lineRule="auto"/>
      </w:pPr>
      <w:r>
        <w:separator/>
      </w:r>
    </w:p>
  </w:endnote>
  <w:endnote w:type="continuationSeparator" w:id="0">
    <w:p w14:paraId="47A38B5A" w14:textId="77777777" w:rsidR="0064773A" w:rsidRDefault="0064773A" w:rsidP="00550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193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C308F2" w14:textId="77777777" w:rsidR="00550A1E" w:rsidRDefault="00550A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A5C6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53B15B7" w14:textId="77777777" w:rsidR="00550A1E" w:rsidRDefault="00550A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A2AD4" w14:textId="77777777" w:rsidR="0064773A" w:rsidRDefault="0064773A" w:rsidP="00550A1E">
      <w:pPr>
        <w:spacing w:after="0" w:line="240" w:lineRule="auto"/>
      </w:pPr>
      <w:r>
        <w:separator/>
      </w:r>
    </w:p>
  </w:footnote>
  <w:footnote w:type="continuationSeparator" w:id="0">
    <w:p w14:paraId="574F9344" w14:textId="77777777" w:rsidR="0064773A" w:rsidRDefault="0064773A" w:rsidP="00550A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C4D49"/>
    <w:multiLevelType w:val="hybridMultilevel"/>
    <w:tmpl w:val="FC6A31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198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DB4542"/>
    <w:multiLevelType w:val="hybridMultilevel"/>
    <w:tmpl w:val="332C73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1104853"/>
    <w:multiLevelType w:val="hybridMultilevel"/>
    <w:tmpl w:val="CEE84CA4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F376C"/>
    <w:multiLevelType w:val="hybridMultilevel"/>
    <w:tmpl w:val="498A8E3A"/>
    <w:lvl w:ilvl="0" w:tplc="288C0CD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EEA85D3E">
      <w:start w:val="1"/>
      <w:numFmt w:val="upperRoman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7482F16"/>
    <w:multiLevelType w:val="hybridMultilevel"/>
    <w:tmpl w:val="6ECE5614"/>
    <w:lvl w:ilvl="0" w:tplc="C49E83D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5398D"/>
    <w:multiLevelType w:val="hybridMultilevel"/>
    <w:tmpl w:val="0F2692A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5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4FA042E6">
      <w:numFmt w:val="bullet"/>
      <w:lvlText w:val=""/>
      <w:lvlJc w:val="left"/>
      <w:pPr>
        <w:ind w:left="198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5E46F4"/>
    <w:multiLevelType w:val="hybridMultilevel"/>
    <w:tmpl w:val="8904D870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7648E6"/>
    <w:multiLevelType w:val="hybridMultilevel"/>
    <w:tmpl w:val="E2A0CFAC"/>
    <w:lvl w:ilvl="0" w:tplc="0518D0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A042E6"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8F4D21"/>
    <w:multiLevelType w:val="hybridMultilevel"/>
    <w:tmpl w:val="50960B60"/>
    <w:lvl w:ilvl="0" w:tplc="0518D01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5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4FA042E6">
      <w:numFmt w:val="bullet"/>
      <w:lvlText w:val=""/>
      <w:lvlJc w:val="left"/>
      <w:pPr>
        <w:ind w:left="198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0"/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TMyMzQwNjAzsTRQ0lEKTi0uzszPAymwqAUA4SonViwAAAA="/>
  </w:docVars>
  <w:rsids>
    <w:rsidRoot w:val="00D537A0"/>
    <w:rsid w:val="0002278E"/>
    <w:rsid w:val="00026691"/>
    <w:rsid w:val="00045C4D"/>
    <w:rsid w:val="00061513"/>
    <w:rsid w:val="000C57AA"/>
    <w:rsid w:val="000D0B66"/>
    <w:rsid w:val="000E0A7E"/>
    <w:rsid w:val="001016C8"/>
    <w:rsid w:val="00135801"/>
    <w:rsid w:val="0016597C"/>
    <w:rsid w:val="00171285"/>
    <w:rsid w:val="00186A43"/>
    <w:rsid w:val="001C1BA5"/>
    <w:rsid w:val="001E7683"/>
    <w:rsid w:val="001F4CEE"/>
    <w:rsid w:val="001F5E07"/>
    <w:rsid w:val="00251EFA"/>
    <w:rsid w:val="0025715F"/>
    <w:rsid w:val="00274CEF"/>
    <w:rsid w:val="0028571E"/>
    <w:rsid w:val="002870C6"/>
    <w:rsid w:val="002C346F"/>
    <w:rsid w:val="002D0F9C"/>
    <w:rsid w:val="002F6460"/>
    <w:rsid w:val="002F6E92"/>
    <w:rsid w:val="002F70ED"/>
    <w:rsid w:val="00314745"/>
    <w:rsid w:val="00355E73"/>
    <w:rsid w:val="003A199E"/>
    <w:rsid w:val="003B64F4"/>
    <w:rsid w:val="003C1D91"/>
    <w:rsid w:val="003F58D6"/>
    <w:rsid w:val="0040458B"/>
    <w:rsid w:val="00415355"/>
    <w:rsid w:val="00426EFB"/>
    <w:rsid w:val="00447712"/>
    <w:rsid w:val="00465BAE"/>
    <w:rsid w:val="0048229E"/>
    <w:rsid w:val="00486C94"/>
    <w:rsid w:val="00494260"/>
    <w:rsid w:val="00496904"/>
    <w:rsid w:val="004B674D"/>
    <w:rsid w:val="00511CF9"/>
    <w:rsid w:val="00520414"/>
    <w:rsid w:val="00521F80"/>
    <w:rsid w:val="00524451"/>
    <w:rsid w:val="00550A1E"/>
    <w:rsid w:val="00573B2D"/>
    <w:rsid w:val="0057573B"/>
    <w:rsid w:val="00577AAA"/>
    <w:rsid w:val="00590665"/>
    <w:rsid w:val="005954AB"/>
    <w:rsid w:val="005C3901"/>
    <w:rsid w:val="005D0CB9"/>
    <w:rsid w:val="005D5A67"/>
    <w:rsid w:val="005D659F"/>
    <w:rsid w:val="005E20CA"/>
    <w:rsid w:val="005F53FB"/>
    <w:rsid w:val="00622D93"/>
    <w:rsid w:val="0064773A"/>
    <w:rsid w:val="00654CC4"/>
    <w:rsid w:val="00661DDA"/>
    <w:rsid w:val="006A316B"/>
    <w:rsid w:val="006A391C"/>
    <w:rsid w:val="006A7A4A"/>
    <w:rsid w:val="006D6C28"/>
    <w:rsid w:val="006E0A6C"/>
    <w:rsid w:val="006E490A"/>
    <w:rsid w:val="00711AFD"/>
    <w:rsid w:val="00731BB9"/>
    <w:rsid w:val="00744845"/>
    <w:rsid w:val="007515A9"/>
    <w:rsid w:val="0077110B"/>
    <w:rsid w:val="00777AED"/>
    <w:rsid w:val="00796571"/>
    <w:rsid w:val="007B63EE"/>
    <w:rsid w:val="007B6479"/>
    <w:rsid w:val="007B672E"/>
    <w:rsid w:val="007C294B"/>
    <w:rsid w:val="00802EED"/>
    <w:rsid w:val="00860D4D"/>
    <w:rsid w:val="00860E05"/>
    <w:rsid w:val="00874DAE"/>
    <w:rsid w:val="00881DDB"/>
    <w:rsid w:val="00884841"/>
    <w:rsid w:val="008A0DDB"/>
    <w:rsid w:val="00903588"/>
    <w:rsid w:val="00910AF5"/>
    <w:rsid w:val="009114BA"/>
    <w:rsid w:val="00915166"/>
    <w:rsid w:val="00924EB2"/>
    <w:rsid w:val="009300D0"/>
    <w:rsid w:val="00936CB7"/>
    <w:rsid w:val="00957E63"/>
    <w:rsid w:val="009B01AF"/>
    <w:rsid w:val="009C7D62"/>
    <w:rsid w:val="009E653A"/>
    <w:rsid w:val="00A21C49"/>
    <w:rsid w:val="00A47D2F"/>
    <w:rsid w:val="00AA5C67"/>
    <w:rsid w:val="00AA7F9C"/>
    <w:rsid w:val="00B14D21"/>
    <w:rsid w:val="00B3186B"/>
    <w:rsid w:val="00B522A0"/>
    <w:rsid w:val="00B763CC"/>
    <w:rsid w:val="00B97449"/>
    <w:rsid w:val="00BB18A1"/>
    <w:rsid w:val="00BD2948"/>
    <w:rsid w:val="00BE1991"/>
    <w:rsid w:val="00BE2981"/>
    <w:rsid w:val="00BE71BC"/>
    <w:rsid w:val="00C54B62"/>
    <w:rsid w:val="00C57B90"/>
    <w:rsid w:val="00C84422"/>
    <w:rsid w:val="00C85F1D"/>
    <w:rsid w:val="00C96284"/>
    <w:rsid w:val="00CA4F2B"/>
    <w:rsid w:val="00CB6C01"/>
    <w:rsid w:val="00D321AC"/>
    <w:rsid w:val="00D40B98"/>
    <w:rsid w:val="00D42CFE"/>
    <w:rsid w:val="00D464C2"/>
    <w:rsid w:val="00D50F71"/>
    <w:rsid w:val="00D537A0"/>
    <w:rsid w:val="00D574C0"/>
    <w:rsid w:val="00D65DE4"/>
    <w:rsid w:val="00D676F2"/>
    <w:rsid w:val="00D72DBA"/>
    <w:rsid w:val="00D768CA"/>
    <w:rsid w:val="00D83402"/>
    <w:rsid w:val="00DB0E98"/>
    <w:rsid w:val="00DD7C7E"/>
    <w:rsid w:val="00DE0CF0"/>
    <w:rsid w:val="00DE1F3B"/>
    <w:rsid w:val="00DE648F"/>
    <w:rsid w:val="00DF6B4B"/>
    <w:rsid w:val="00E026DE"/>
    <w:rsid w:val="00E21B20"/>
    <w:rsid w:val="00E35DB8"/>
    <w:rsid w:val="00E6095C"/>
    <w:rsid w:val="00E70C7D"/>
    <w:rsid w:val="00ED5473"/>
    <w:rsid w:val="00ED5CC2"/>
    <w:rsid w:val="00EE4F90"/>
    <w:rsid w:val="00F13D42"/>
    <w:rsid w:val="00F161D4"/>
    <w:rsid w:val="00F16FAC"/>
    <w:rsid w:val="00F17350"/>
    <w:rsid w:val="00F21827"/>
    <w:rsid w:val="00F21C52"/>
    <w:rsid w:val="00F24273"/>
    <w:rsid w:val="00F34535"/>
    <w:rsid w:val="00F42D09"/>
    <w:rsid w:val="00F6643F"/>
    <w:rsid w:val="00FD55C2"/>
    <w:rsid w:val="00FE4688"/>
    <w:rsid w:val="00FF1AC3"/>
    <w:rsid w:val="00FF5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7D9DD"/>
  <w15:docId w15:val="{34EC8DD6-3CEE-4711-98D6-3F5A0B1FA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37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0D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A1E"/>
  </w:style>
  <w:style w:type="paragraph" w:styleId="Footer">
    <w:name w:val="footer"/>
    <w:basedOn w:val="Normal"/>
    <w:link w:val="FooterChar"/>
    <w:uiPriority w:val="99"/>
    <w:unhideWhenUsed/>
    <w:rsid w:val="00550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</TotalTime>
  <Pages>2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Stacey</dc:creator>
  <cp:lastModifiedBy>baek kwangjin</cp:lastModifiedBy>
  <cp:revision>67</cp:revision>
  <cp:lastPrinted>2014-09-26T10:46:00Z</cp:lastPrinted>
  <dcterms:created xsi:type="dcterms:W3CDTF">2018-11-23T14:37:00Z</dcterms:created>
  <dcterms:modified xsi:type="dcterms:W3CDTF">2020-12-06T11:19:00Z</dcterms:modified>
</cp:coreProperties>
</file>